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17FC" w:rsidRDefault="003217FC" w:rsidP="00A55E2C">
      <w:pPr>
        <w:snapToGrid w:val="0"/>
        <w:rPr>
          <w:rFonts w:eastAsia="宋体"/>
          <w:sz w:val="6"/>
          <w:szCs w:val="6"/>
          <w:lang w:eastAsia="zh-CN"/>
        </w:rPr>
      </w:pPr>
      <w:bookmarkStart w:id="0" w:name="_GoBack"/>
      <w:bookmarkEnd w:id="0"/>
    </w:p>
    <w:p w:rsidR="003217FC" w:rsidRDefault="003217FC">
      <w:pPr>
        <w:snapToGrid w:val="0"/>
        <w:jc w:val="center"/>
        <w:rPr>
          <w:sz w:val="6"/>
          <w:szCs w:val="6"/>
        </w:rPr>
      </w:pPr>
    </w:p>
    <w:p w:rsidR="003217FC" w:rsidRDefault="003217FC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3217FC" w:rsidRDefault="003217FC" w:rsidP="008E27BB">
      <w:pPr>
        <w:snapToGrid w:val="0"/>
        <w:spacing w:afterLines="50"/>
        <w:jc w:val="center"/>
        <w:rPr>
          <w:rFonts w:ascii="仿宋" w:eastAsia="仿宋" w:hAnsi="仿宋"/>
          <w:sz w:val="28"/>
          <w:szCs w:val="28"/>
        </w:rPr>
      </w:pPr>
    </w:p>
    <w:p w:rsidR="003217FC" w:rsidRDefault="003217FC" w:rsidP="008E27BB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3118"/>
        <w:gridCol w:w="1701"/>
        <w:gridCol w:w="2552"/>
      </w:tblGrid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1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 w:rsidR="003217FC" w:rsidRDefault="001B612F" w:rsidP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学术论文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写作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3217FC" w:rsidRDefault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 w:rsidR="003217FC" w:rsidRDefault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6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3217FC" w:rsidRDefault="00D527FB" w:rsidP="009A24F7">
            <w:pPr>
              <w:tabs>
                <w:tab w:val="left" w:pos="532"/>
              </w:tabs>
              <w:spacing w:line="340" w:lineRule="exact"/>
              <w:ind w:firstLineChars="400" w:firstLine="840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陶然</w:t>
            </w:r>
            <w:r w:rsidR="008E27B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,师嘉林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 w:rsidR="003217FC" w:rsidRDefault="00657D4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  <w:hyperlink r:id="rId6" w:history="1">
              <w:r w:rsidR="00D527FB" w:rsidRPr="0065188A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5031@gench.edu.cn</w:t>
              </w:r>
            </w:hyperlink>
          </w:p>
          <w:p w:rsidR="003217FC" w:rsidRDefault="009A24F7">
            <w:pPr>
              <w:tabs>
                <w:tab w:val="left" w:pos="532"/>
              </w:tabs>
              <w:spacing w:line="340" w:lineRule="exact"/>
              <w:jc w:val="center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hyperlink r:id="rId7" w:history="1">
              <w:r w:rsidR="008E27BB" w:rsidRPr="008873EE">
                <w:rPr>
                  <w:rStyle w:val="a4"/>
                  <w:rFonts w:eastAsiaTheme="minorEastAsia"/>
                  <w:lang w:eastAsia="zh-CN"/>
                </w:rPr>
                <w:t>V</w:t>
              </w:r>
              <w:r w:rsidR="008E27BB" w:rsidRPr="008873EE">
                <w:rPr>
                  <w:rStyle w:val="a4"/>
                  <w:rFonts w:eastAsiaTheme="minorEastAsia" w:hint="eastAsia"/>
                  <w:lang w:eastAsia="zh-CN"/>
                </w:rPr>
                <w:t>ictor8868cn@163.com</w:t>
              </w:r>
            </w:hyperlink>
          </w:p>
          <w:p w:rsidR="008E27BB" w:rsidRPr="009A24F7" w:rsidRDefault="008E27B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Theme="minorEastAsia" w:hAnsi="宋体"/>
                <w:sz w:val="21"/>
                <w:szCs w:val="21"/>
                <w:lang w:eastAsia="zh-CN"/>
              </w:rPr>
            </w:pPr>
          </w:p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</w:p>
        </w:tc>
      </w:tr>
      <w:tr w:rsidR="003217FC" w:rsidRPr="00B47159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3217FC" w:rsidRDefault="003217FC" w:rsidP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B1</w:t>
            </w:r>
            <w:r w:rsidR="009A24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-</w:t>
            </w:r>
            <w:r w:rsidR="008E27B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，2，3，5，6，7，</w:t>
            </w:r>
            <w:r w:rsidR="009A24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，</w:t>
            </w:r>
            <w:r w:rsidR="00B261C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9，10</w:t>
            </w:r>
            <w:r w:rsidR="009A24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1，12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9A24F7" w:rsidP="00B4715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proofErr w:type="gramStart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微信平台，腾讯</w:t>
            </w:r>
            <w:proofErr w:type="gramEnd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会议</w:t>
            </w:r>
            <w:r w:rsidR="00EE7C2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BB平台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0F4F92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.陶然：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时间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: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周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三下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午12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45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-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4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5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地点:</w:t>
            </w:r>
            <w:r w:rsidR="008E27BB">
              <w:rPr>
                <w:rFonts w:ascii="黑体" w:eastAsia="黑体" w:hAnsi="黑体"/>
                <w:kern w:val="0"/>
                <w:sz w:val="21"/>
                <w:szCs w:val="21"/>
              </w:rPr>
              <w:t>9217</w:t>
            </w:r>
            <w:r w:rsidR="00C2488D">
              <w:rPr>
                <w:rFonts w:ascii="黑体" w:eastAsia="黑体" w:hAnsi="黑体"/>
                <w:kern w:val="0"/>
                <w:sz w:val="21"/>
                <w:szCs w:val="21"/>
              </w:rPr>
              <w:t>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 xml:space="preserve"> 电话：</w:t>
            </w:r>
            <w:r w:rsidR="001C1C7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601989587</w:t>
            </w:r>
          </w:p>
          <w:p w:rsidR="003217FC" w:rsidRDefault="009A24F7" w:rsidP="001C1C7B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 w:rsidR="003217FC" w:rsidRDefault="003217FC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3217FC" w:rsidRDefault="003217FC" w:rsidP="008E27BB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/>
      </w:tblPr>
      <w:tblGrid>
        <w:gridCol w:w="659"/>
        <w:gridCol w:w="3877"/>
        <w:gridCol w:w="2268"/>
        <w:gridCol w:w="1985"/>
      </w:tblGrid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课程介绍 &amp; 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毕业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写作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意义和目的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确定研究方向</w:t>
            </w:r>
            <w:r w:rsidR="00876DA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,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为之后的选题做准备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9A24F7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784DF3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阅读教材，牢记论文写作的目的，意义。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介绍选题要求，如何选题，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成选题任务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查找资料 &amp; 参考文献格式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分析文献，写文献综述，如何正确引用前人文献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1B612F">
            <w:pPr>
              <w:widowControl/>
              <w:ind w:leftChars="100" w:left="420" w:hangingChars="100" w:hanging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分析文献，写文献综述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可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以小组形式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作为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一次测试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查找资料，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D31E65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proofErr w:type="gramStart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做相关</w:t>
            </w:r>
            <w:proofErr w:type="gramEnd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练习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  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的</w:t>
            </w:r>
            <w:r w:rsidR="001F515D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二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次测验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并讲解论文的参考文献，评估和答辩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从内容上完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课上写的</w:t>
            </w:r>
          </w:p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lastRenderedPageBreak/>
              <w:t>研究方法和理论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lastRenderedPageBreak/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D31E65">
            <w:pPr>
              <w:widowControl/>
              <w:ind w:firstLineChars="100" w:firstLine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撰写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+列论文框架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解，分析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善课上列出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 w:rsidP="00784DF3">
            <w:pPr>
              <w:widowControl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期末考查：如何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运用学术性语言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开题报告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/</w:t>
            </w:r>
          </w:p>
        </w:tc>
      </w:tr>
    </w:tbl>
    <w:p w:rsidR="003217FC" w:rsidRDefault="003217FC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217FC" w:rsidRDefault="003217FC" w:rsidP="008E27BB">
      <w:pPr>
        <w:snapToGrid w:val="0"/>
        <w:spacing w:beforeLines="10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34"/>
        <w:gridCol w:w="1134"/>
        <w:gridCol w:w="1276"/>
        <w:gridCol w:w="1276"/>
        <w:gridCol w:w="1276"/>
        <w:gridCol w:w="1275"/>
        <w:gridCol w:w="1418"/>
      </w:tblGrid>
      <w:tr w:rsidR="003217FC">
        <w:trPr>
          <w:trHeight w:val="791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期末考试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1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2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2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3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3）</w:t>
            </w: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4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4）</w:t>
            </w:r>
          </w:p>
        </w:tc>
        <w:tc>
          <w:tcPr>
            <w:tcW w:w="1418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……</w:t>
            </w:r>
          </w:p>
        </w:tc>
      </w:tr>
      <w:tr w:rsidR="003217FC">
        <w:trPr>
          <w:trHeight w:val="779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cs="黑体" w:hint="eastAsia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1276" w:type="dxa"/>
            <w:vAlign w:val="center"/>
          </w:tcPr>
          <w:p w:rsidR="003217FC" w:rsidRDefault="00AC71DD">
            <w:pPr>
              <w:widowControl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widowControl/>
              <w:jc w:val="both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</w:tr>
      <w:tr w:rsidR="003217FC">
        <w:trPr>
          <w:trHeight w:val="974"/>
        </w:trPr>
        <w:tc>
          <w:tcPr>
            <w:tcW w:w="1134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1134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3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snapToGrid w:val="0"/>
              <w:jc w:val="both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</w:tr>
    </w:tbl>
    <w:p w:rsidR="003217FC" w:rsidRDefault="003217FC"/>
    <w:p w:rsidR="003217FC" w:rsidRDefault="0085463D" w:rsidP="00657D47">
      <w:pPr>
        <w:tabs>
          <w:tab w:val="left" w:pos="3420"/>
          <w:tab w:val="left" w:pos="7560"/>
        </w:tabs>
        <w:spacing w:beforeLines="20"/>
        <w:jc w:val="both"/>
        <w:outlineLvl w:val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 xml:space="preserve"> 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784DF3">
        <w:rPr>
          <w:noProof/>
          <w:color w:val="000000"/>
          <w:szCs w:val="21"/>
          <w:lang w:eastAsia="zh-CN"/>
        </w:rPr>
        <w:drawing>
          <wp:inline distT="0" distB="0" distL="0" distR="0">
            <wp:extent cx="636270" cy="389890"/>
            <wp:effectExtent l="1905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" cy="389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系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4A6ACB" w:rsidRPr="004A6ACB"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826135" cy="347980"/>
            <wp:effectExtent l="0" t="0" r="12065" b="13970"/>
            <wp:docPr id="4" name="图片 1" descr="张丽娟老师的电子签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张丽娟老师的电子签名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         日期：</w:t>
      </w:r>
      <w:r w:rsidR="00784DF3">
        <w:rPr>
          <w:rFonts w:ascii="仿宋" w:eastAsia="仿宋" w:hAnsi="仿宋" w:hint="eastAsia"/>
          <w:color w:val="000000"/>
          <w:position w:val="-20"/>
          <w:sz w:val="28"/>
          <w:szCs w:val="28"/>
        </w:rPr>
        <w:t>2021.9</w:t>
      </w:r>
    </w:p>
    <w:sectPr w:rsidR="003217FC" w:rsidSect="003D7DC9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142B" w:rsidRDefault="008A142B">
      <w:r>
        <w:separator/>
      </w:r>
    </w:p>
  </w:endnote>
  <w:endnote w:type="continuationSeparator" w:id="0">
    <w:p w:rsidR="008A142B" w:rsidRDefault="008A142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Bookman Demi">
    <w:altName w:val="Georgia"/>
    <w:charset w:val="00"/>
    <w:family w:val="roman"/>
    <w:pitch w:val="default"/>
    <w:sig w:usb0="00000000" w:usb1="00000000" w:usb2="00000000" w:usb3="00000000" w:csb0="00000001" w:csb1="00000000"/>
  </w:font>
  <w:font w:name="華康粗圓體">
    <w:altName w:val="Arial Unicode MS"/>
    <w:charset w:val="88"/>
    <w:family w:val="modern"/>
    <w:pitch w:val="default"/>
    <w:sig w:usb0="00000000" w:usb1="00000000" w:usb2="00000010" w:usb3="00000000" w:csb0="00100000" w:csb1="00000000"/>
  </w:font>
  <w:font w:name="華康儷中黑">
    <w:altName w:val="黑体"/>
    <w:charset w:val="88"/>
    <w:family w:val="modern"/>
    <w:pitch w:val="default"/>
    <w:sig w:usb0="00000000" w:usb1="00000000" w:usb2="00000010" w:usb3="00000000" w:csb0="00100000" w:csb1="00000000"/>
  </w:font>
  <w:font w:name="DotumChe">
    <w:altName w:val="Malgun Gothic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657D47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3217FC" w:rsidRDefault="001B612F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3217FC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8E27BB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2</w: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3217FC" w:rsidRDefault="003217FC" w:rsidP="008E27BB">
    <w:pPr>
      <w:snapToGrid w:val="0"/>
      <w:spacing w:beforeLines="50" w:afterLines="5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142B" w:rsidRDefault="008A142B">
      <w:r>
        <w:separator/>
      </w:r>
    </w:p>
  </w:footnote>
  <w:footnote w:type="continuationSeparator" w:id="0">
    <w:p w:rsidR="008A142B" w:rsidRDefault="008A142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1B612F" w:rsidP="008E27BB">
    <w:pPr>
      <w:pStyle w:val="a5"/>
      <w:spacing w:beforeLines="30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Pr="00A55E2C" w:rsidRDefault="00A22FF6" w:rsidP="00A55E2C">
    <w:pPr>
      <w:rPr>
        <w:rFonts w:ascii="宋体" w:eastAsia="宋体" w:hAnsi="宋体"/>
        <w:spacing w:val="20"/>
        <w:lang w:eastAsia="zh-CN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A</w:t>
    </w:r>
    <w:r>
      <w:rPr>
        <w:rFonts w:ascii="宋体" w:eastAsia="宋体" w:hAnsi="宋体"/>
        <w:spacing w:val="20"/>
      </w:rPr>
      <w:t>0）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stylePaneFormatFilter w:val="3F01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33794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LQwMLE0MrEwN7QwsjRR0lEKTi0uzszPAykwqQUAtUqkmCwAAAA="/>
  </w:docVars>
  <w:rsids>
    <w:rsidRoot w:val="00475657"/>
    <w:rsid w:val="00001A9A"/>
    <w:rsid w:val="00010E45"/>
    <w:rsid w:val="000138B2"/>
    <w:rsid w:val="00020E4A"/>
    <w:rsid w:val="000369D9"/>
    <w:rsid w:val="000439B6"/>
    <w:rsid w:val="000457BB"/>
    <w:rsid w:val="00045AE0"/>
    <w:rsid w:val="000509DC"/>
    <w:rsid w:val="0005291A"/>
    <w:rsid w:val="00054B07"/>
    <w:rsid w:val="00057DCD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4F92"/>
    <w:rsid w:val="000F5825"/>
    <w:rsid w:val="000F77FE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C6880"/>
    <w:rsid w:val="001D1C00"/>
    <w:rsid w:val="001D3C62"/>
    <w:rsid w:val="001D6B75"/>
    <w:rsid w:val="001E3DBD"/>
    <w:rsid w:val="001E76D4"/>
    <w:rsid w:val="001F430C"/>
    <w:rsid w:val="001F4B96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529D4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26E9C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282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A6ACB"/>
    <w:rsid w:val="004B04C5"/>
    <w:rsid w:val="004B3566"/>
    <w:rsid w:val="004C1D3E"/>
    <w:rsid w:val="004C7613"/>
    <w:rsid w:val="004D07ED"/>
    <w:rsid w:val="004D66FC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3994"/>
    <w:rsid w:val="00554878"/>
    <w:rsid w:val="0056101B"/>
    <w:rsid w:val="0056466D"/>
    <w:rsid w:val="00564932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514D"/>
    <w:rsid w:val="0062610F"/>
    <w:rsid w:val="00631302"/>
    <w:rsid w:val="00633B81"/>
    <w:rsid w:val="00637235"/>
    <w:rsid w:val="00642FF2"/>
    <w:rsid w:val="006537ED"/>
    <w:rsid w:val="00657D47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A96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4DF3"/>
    <w:rsid w:val="00787558"/>
    <w:rsid w:val="00787DF8"/>
    <w:rsid w:val="00794E0E"/>
    <w:rsid w:val="007A42C5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E7C82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463D"/>
    <w:rsid w:val="008550AF"/>
    <w:rsid w:val="00865C6A"/>
    <w:rsid w:val="008665DF"/>
    <w:rsid w:val="00866AEC"/>
    <w:rsid w:val="00866CD5"/>
    <w:rsid w:val="008702F7"/>
    <w:rsid w:val="00873C4B"/>
    <w:rsid w:val="00876DA3"/>
    <w:rsid w:val="00882E20"/>
    <w:rsid w:val="00892651"/>
    <w:rsid w:val="008A142B"/>
    <w:rsid w:val="008B3DB4"/>
    <w:rsid w:val="008B56AB"/>
    <w:rsid w:val="008B71F2"/>
    <w:rsid w:val="008B72DA"/>
    <w:rsid w:val="008C2F3A"/>
    <w:rsid w:val="008D2640"/>
    <w:rsid w:val="008E27BB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764DA"/>
    <w:rsid w:val="00981A40"/>
    <w:rsid w:val="009859BF"/>
    <w:rsid w:val="00990BDA"/>
    <w:rsid w:val="009937CB"/>
    <w:rsid w:val="009959B1"/>
    <w:rsid w:val="0099751B"/>
    <w:rsid w:val="009A24F7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2FF6"/>
    <w:rsid w:val="00A26225"/>
    <w:rsid w:val="00A3339A"/>
    <w:rsid w:val="00A33917"/>
    <w:rsid w:val="00A36DF9"/>
    <w:rsid w:val="00A47514"/>
    <w:rsid w:val="00A505AB"/>
    <w:rsid w:val="00A55E2C"/>
    <w:rsid w:val="00A6016E"/>
    <w:rsid w:val="00A6030A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6ABD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61C3"/>
    <w:rsid w:val="00B276C4"/>
    <w:rsid w:val="00B3219E"/>
    <w:rsid w:val="00B36387"/>
    <w:rsid w:val="00B36D8C"/>
    <w:rsid w:val="00B371AE"/>
    <w:rsid w:val="00B438B9"/>
    <w:rsid w:val="00B44DC3"/>
    <w:rsid w:val="00B47159"/>
    <w:rsid w:val="00B527EC"/>
    <w:rsid w:val="00B70DCE"/>
    <w:rsid w:val="00B751A9"/>
    <w:rsid w:val="00B7624C"/>
    <w:rsid w:val="00B767B7"/>
    <w:rsid w:val="00BA5396"/>
    <w:rsid w:val="00BB00B3"/>
    <w:rsid w:val="00BC09B7"/>
    <w:rsid w:val="00BC622E"/>
    <w:rsid w:val="00BE1F18"/>
    <w:rsid w:val="00BE7EFB"/>
    <w:rsid w:val="00BF7135"/>
    <w:rsid w:val="00C04815"/>
    <w:rsid w:val="00C13E75"/>
    <w:rsid w:val="00C15FA6"/>
    <w:rsid w:val="00C164B5"/>
    <w:rsid w:val="00C170D9"/>
    <w:rsid w:val="00C21399"/>
    <w:rsid w:val="00C2488D"/>
    <w:rsid w:val="00C27FEC"/>
    <w:rsid w:val="00C3162C"/>
    <w:rsid w:val="00C3253B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E7C2D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67B1F"/>
    <w:rsid w:val="00F75B0B"/>
    <w:rsid w:val="00F91469"/>
    <w:rsid w:val="00F938D7"/>
    <w:rsid w:val="00F968BE"/>
    <w:rsid w:val="00FA57E1"/>
    <w:rsid w:val="00FB15A4"/>
    <w:rsid w:val="00FB1F55"/>
    <w:rsid w:val="00FB4AE3"/>
    <w:rsid w:val="00FC4AC1"/>
    <w:rsid w:val="00FD2005"/>
    <w:rsid w:val="00FD313C"/>
    <w:rsid w:val="00FE319F"/>
    <w:rsid w:val="00FE6709"/>
    <w:rsid w:val="00FF2D60"/>
    <w:rsid w:val="0B02141F"/>
    <w:rsid w:val="0B4268C5"/>
    <w:rsid w:val="0DB76A4A"/>
    <w:rsid w:val="3FD30185"/>
    <w:rsid w:val="653109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4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D7DC9"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3D7DC9"/>
  </w:style>
  <w:style w:type="character" w:styleId="a4">
    <w:name w:val="Hyperlink"/>
    <w:rsid w:val="003D7DC9"/>
    <w:rPr>
      <w:color w:val="0000FF"/>
      <w:u w:val="single"/>
    </w:rPr>
  </w:style>
  <w:style w:type="paragraph" w:styleId="a5">
    <w:name w:val="head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rsid w:val="003D7DC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rsid w:val="003D7DC9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"/>
    <w:rsid w:val="001C6880"/>
    <w:rPr>
      <w:sz w:val="18"/>
      <w:szCs w:val="18"/>
    </w:rPr>
  </w:style>
  <w:style w:type="character" w:customStyle="1" w:styleId="Char">
    <w:name w:val="批注框文本 Char"/>
    <w:basedOn w:val="a0"/>
    <w:link w:val="a8"/>
    <w:rsid w:val="001C6880"/>
    <w:rPr>
      <w:kern w:val="2"/>
      <w:sz w:val="18"/>
      <w:szCs w:val="18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Victor8868cn@163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15031@gench.edu.cn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2</Pages>
  <Words>144</Words>
  <Characters>823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CMT</Company>
  <LinksUpToDate>false</LinksUpToDate>
  <CharactersWithSpaces>966</CharactersWithSpaces>
  <SharedDoc>false</SharedDoc>
  <HLinks>
    <vt:vector size="12" baseType="variant">
      <vt:variant>
        <vt:i4>4587626</vt:i4>
      </vt:variant>
      <vt:variant>
        <vt:i4>3</vt:i4>
      </vt:variant>
      <vt:variant>
        <vt:i4>0</vt:i4>
      </vt:variant>
      <vt:variant>
        <vt:i4>5</vt:i4>
      </vt:variant>
      <vt:variant>
        <vt:lpwstr>mailto:16047@gench.edu.cn</vt:lpwstr>
      </vt:variant>
      <vt:variant>
        <vt:lpwstr/>
      </vt:variant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mailto:15031@gench.edu.c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然然</cp:lastModifiedBy>
  <cp:revision>19</cp:revision>
  <cp:lastPrinted>2020-09-11T12:51:00Z</cp:lastPrinted>
  <dcterms:created xsi:type="dcterms:W3CDTF">2020-02-29T13:34:00Z</dcterms:created>
  <dcterms:modified xsi:type="dcterms:W3CDTF">2021-09-2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